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Proposal</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Student’s Name</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Institutional Affiliation</w:t>
      </w:r>
    </w:p>
    <w:p w:rsidR="00EE60AA" w:rsidRPr="00C55C57" w:rsidRDefault="00A11240" w:rsidP="00EE60AA">
      <w:pPr>
        <w:spacing w:after="0" w:line="480" w:lineRule="auto"/>
        <w:ind w:firstLine="851"/>
        <w:jc w:val="center"/>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Date</w:t>
      </w: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EE60AA" w:rsidRPr="00C55C57" w:rsidRDefault="00EE60AA" w:rsidP="00EE60AA">
      <w:pPr>
        <w:spacing w:after="0" w:line="480" w:lineRule="auto"/>
        <w:ind w:firstLine="851"/>
        <w:rPr>
          <w:rFonts w:ascii="Times New Roman" w:hAnsi="Times New Roman" w:cs="Times New Roman"/>
          <w:color w:val="000000" w:themeColor="text1"/>
          <w:sz w:val="24"/>
          <w:szCs w:val="24"/>
        </w:rPr>
      </w:pPr>
    </w:p>
    <w:p w:rsidR="00C55C57" w:rsidRPr="00C55C57" w:rsidRDefault="00C55C57" w:rsidP="00EE60AA">
      <w:pPr>
        <w:spacing w:after="0" w:line="480" w:lineRule="auto"/>
        <w:ind w:firstLine="851"/>
        <w:jc w:val="center"/>
        <w:rPr>
          <w:rFonts w:ascii="Times New Roman" w:hAnsi="Times New Roman" w:cs="Times New Roman"/>
          <w:b/>
          <w:bCs/>
          <w:sz w:val="24"/>
          <w:szCs w:val="24"/>
        </w:rPr>
      </w:pPr>
      <w:r w:rsidRPr="00C55C57">
        <w:rPr>
          <w:rFonts w:ascii="Times New Roman" w:hAnsi="Times New Roman" w:cs="Times New Roman"/>
          <w:b/>
          <w:bCs/>
          <w:sz w:val="24"/>
          <w:szCs w:val="24"/>
        </w:rPr>
        <w:lastRenderedPageBreak/>
        <w:t>Australia -African Business Relationship</w:t>
      </w:r>
      <w:r>
        <w:rPr>
          <w:rFonts w:ascii="Times New Roman" w:hAnsi="Times New Roman" w:cs="Times New Roman"/>
          <w:b/>
          <w:bCs/>
          <w:sz w:val="24"/>
          <w:szCs w:val="24"/>
        </w:rPr>
        <w:t xml:space="preserve"> Challenges and Opportunities</w:t>
      </w:r>
    </w:p>
    <w:p w:rsidR="00EE60A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Proposal</w:t>
      </w:r>
    </w:p>
    <w:p w:rsidR="00210815"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In 2015, Hon. Julie Bishop, the minister for foreign affairs developed an advisory team for Australian African Relations. The group aimed to enhance advice on the growing links between Australia and Africa. As the links grow, Africa continues to advance economically through investment and increased attention from the global powers. The government of Australia continues to create priority on activities that will enhance sustainable and long-term links, establish mutual benefits, and focus on areas such as expanding trade links, establish partnerships in development, enhance security, cooperate on global issues and develop individual ties. Africa matters to Australia because of the number of components states, natural resources, population, and geographical resources. </w:t>
      </w:r>
    </w:p>
    <w:p w:rsidR="00210815"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Various opportunities are linked to the Australia Africa business. The main opportunity is the expansion of investment and trade. According to Piesse (2018), most of the global population growth in the 21</w:t>
      </w:r>
      <w:r w:rsidRPr="00C55C57">
        <w:rPr>
          <w:rFonts w:ascii="Times New Roman" w:hAnsi="Times New Roman" w:cs="Times New Roman"/>
          <w:color w:val="000000" w:themeColor="text1"/>
          <w:sz w:val="24"/>
          <w:szCs w:val="24"/>
          <w:vertAlign w:val="superscript"/>
        </w:rPr>
        <w:t>st</w:t>
      </w:r>
      <w:r w:rsidRPr="00C55C57">
        <w:rPr>
          <w:rFonts w:ascii="Times New Roman" w:hAnsi="Times New Roman" w:cs="Times New Roman"/>
          <w:color w:val="000000" w:themeColor="text1"/>
          <w:sz w:val="24"/>
          <w:szCs w:val="24"/>
        </w:rPr>
        <w:t xml:space="preserve"> century will happen in Africa. By the year 2050, </w:t>
      </w:r>
      <w:r w:rsidR="00BE0607" w:rsidRPr="00C55C57">
        <w:rPr>
          <w:rFonts w:ascii="Times New Roman" w:hAnsi="Times New Roman" w:cs="Times New Roman"/>
          <w:color w:val="000000" w:themeColor="text1"/>
          <w:sz w:val="24"/>
          <w:szCs w:val="24"/>
        </w:rPr>
        <w:t xml:space="preserve">the population of Africa will have 2.5 billion people which is double the number of people presents currently. The population growth is expected to occur together with rapid urbanization. By 2100, Piesse (2018) anticipates that the African continent will harbor the 10 largest cities in the globe. Africa has the youngest population in the world with more than 50% of the population younger than 20 years. Due to the increased life expectancy and reduction of infant mortality, the continent will have access to plenty of workforces. More so, there is an opportunity for widening commercial interests. The presence of resources such as mines in Africa enhances the opportunity for Australia to work with African to enhance the utilization of these resources through economic partnership. Also, the presence of free trade area creates an opportunity for Australia's Africa business. Free trade areas </w:t>
      </w:r>
      <w:r w:rsidR="00E1342C" w:rsidRPr="00C55C57">
        <w:rPr>
          <w:rFonts w:ascii="Times New Roman" w:hAnsi="Times New Roman" w:cs="Times New Roman"/>
          <w:color w:val="000000" w:themeColor="text1"/>
          <w:sz w:val="24"/>
          <w:szCs w:val="24"/>
        </w:rPr>
        <w:t>enhance</w:t>
      </w:r>
      <w:r w:rsidR="00BE0607" w:rsidRPr="00C55C57">
        <w:rPr>
          <w:rFonts w:ascii="Times New Roman" w:hAnsi="Times New Roman" w:cs="Times New Roman"/>
          <w:color w:val="000000" w:themeColor="text1"/>
          <w:sz w:val="24"/>
          <w:szCs w:val="24"/>
        </w:rPr>
        <w:t xml:space="preserve"> the establishment of commercial activities between Africa and Australia without barriers which </w:t>
      </w:r>
      <w:r w:rsidR="00BE0607" w:rsidRPr="00C55C57">
        <w:rPr>
          <w:rFonts w:ascii="Times New Roman" w:hAnsi="Times New Roman" w:cs="Times New Roman"/>
          <w:color w:val="000000" w:themeColor="text1"/>
          <w:sz w:val="24"/>
          <w:szCs w:val="24"/>
        </w:rPr>
        <w:lastRenderedPageBreak/>
        <w:t xml:space="preserve">enhances investment opportunities for both continents. </w:t>
      </w:r>
      <w:r w:rsidR="00E1342C" w:rsidRPr="00C55C57">
        <w:rPr>
          <w:rFonts w:ascii="Times New Roman" w:hAnsi="Times New Roman" w:cs="Times New Roman"/>
          <w:color w:val="000000" w:themeColor="text1"/>
          <w:sz w:val="24"/>
          <w:szCs w:val="24"/>
        </w:rPr>
        <w:t xml:space="preserve">Therefore, the Australia Africa business link has great opportunities which enhance the effectiveness of a trade. </w:t>
      </w:r>
    </w:p>
    <w:p w:rsidR="00E1342C"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However, the Australia Africa business encounters various challenges which impact the effectiveness of the commercial activities established amid the two parties. </w:t>
      </w:r>
      <w:r w:rsidR="00334375" w:rsidRPr="00C55C57">
        <w:rPr>
          <w:rFonts w:ascii="Times New Roman" w:hAnsi="Times New Roman" w:cs="Times New Roman"/>
          <w:color w:val="000000" w:themeColor="text1"/>
          <w:sz w:val="24"/>
          <w:szCs w:val="24"/>
        </w:rPr>
        <w:t xml:space="preserve">The Australian administration has been facing great challenges in doing business with Africa despite the presence of plenty of resources. The rate of violence, corruption, and poverty in Africa enhances the presence of adverse effects on business partnerships and investments. The presence of uncertainty enhances the view of risks and uncertainty. </w:t>
      </w:r>
      <w:r w:rsidR="00230FF1" w:rsidRPr="00C55C57">
        <w:rPr>
          <w:rFonts w:ascii="Times New Roman" w:hAnsi="Times New Roman" w:cs="Times New Roman"/>
          <w:color w:val="000000" w:themeColor="text1"/>
          <w:sz w:val="24"/>
          <w:szCs w:val="24"/>
        </w:rPr>
        <w:t>More so the view of turmoil and bloodshed issues in Africa enhances the view of instability in the continent which leads to business ineffectiveness. The "African Context" is among the barriers that enhance the prevention of business</w:t>
      </w:r>
      <w:r w:rsidR="004A1F19" w:rsidRPr="00C55C57">
        <w:rPr>
          <w:rFonts w:ascii="Times New Roman" w:hAnsi="Times New Roman" w:cs="Times New Roman"/>
          <w:color w:val="000000" w:themeColor="text1"/>
          <w:sz w:val="24"/>
          <w:szCs w:val="24"/>
        </w:rPr>
        <w:t xml:space="preserve"> links between the Australian companies and Africa. Elements such as land ownership, traditional leadership structures, and local conditions enhance the prevention of business among the two parties</w:t>
      </w:r>
      <w:r w:rsidR="00971FC4" w:rsidRPr="00C55C57">
        <w:rPr>
          <w:rFonts w:ascii="Times New Roman" w:hAnsi="Times New Roman" w:cs="Times New Roman"/>
          <w:color w:val="000000" w:themeColor="text1"/>
          <w:sz w:val="24"/>
          <w:szCs w:val="24"/>
        </w:rPr>
        <w:t xml:space="preserve"> (</w:t>
      </w:r>
      <w:r w:rsidR="00971FC4" w:rsidRPr="00C55C57">
        <w:rPr>
          <w:rFonts w:ascii="Times New Roman" w:hAnsi="Times New Roman" w:cs="Times New Roman"/>
          <w:color w:val="000000" w:themeColor="text1"/>
          <w:sz w:val="24"/>
          <w:szCs w:val="24"/>
          <w:shd w:val="clear" w:color="auto" w:fill="FFFFFF"/>
        </w:rPr>
        <w:t>Zengeya et al., 2017)</w:t>
      </w:r>
      <w:r w:rsidR="004A1F19" w:rsidRPr="00C55C57">
        <w:rPr>
          <w:rFonts w:ascii="Times New Roman" w:hAnsi="Times New Roman" w:cs="Times New Roman"/>
          <w:color w:val="000000" w:themeColor="text1"/>
          <w:sz w:val="24"/>
          <w:szCs w:val="24"/>
        </w:rPr>
        <w:t xml:space="preserve">. More so, the presence of Arab spring enhances challenges in North African countries leading to political insecurities that affect the Australian companies from effective investment. Poor governance and uncertain regulation In African countries are of great impact to the Australian government. The increased cases of competitors in Africa counteract the investment plans of the Australian companies which are of great impact. </w:t>
      </w:r>
    </w:p>
    <w:p w:rsidR="004A1F19"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erefore, Australia Africa business is a great strategy that enhances the development of the two parties in enterprises as there is the enhancement of business and effective links. Research reveals that there are various opportunities that the Australia Africa business has to enhance the effectiveness of the trade between the two parties. The opportunities include growth strategies in Africa, economic and population growth, infrastructure and resources, innovations and technology, regional economic integration, and the blue economy. However, barriers such as the "African context", Arab spring, poor </w:t>
      </w:r>
      <w:r w:rsidRPr="00C55C57">
        <w:rPr>
          <w:rFonts w:ascii="Times New Roman" w:hAnsi="Times New Roman" w:cs="Times New Roman"/>
          <w:color w:val="000000" w:themeColor="text1"/>
          <w:sz w:val="24"/>
          <w:szCs w:val="24"/>
        </w:rPr>
        <w:lastRenderedPageBreak/>
        <w:t>governance and regulation</w:t>
      </w:r>
      <w:r w:rsidR="00DF700E" w:rsidRPr="00C55C57">
        <w:rPr>
          <w:rFonts w:ascii="Times New Roman" w:hAnsi="Times New Roman" w:cs="Times New Roman"/>
          <w:color w:val="000000" w:themeColor="text1"/>
          <w:sz w:val="24"/>
          <w:szCs w:val="24"/>
        </w:rPr>
        <w:t xml:space="preserve">, sovereign risks, and corruption influence the challenges faced in the business by the two parties. </w:t>
      </w:r>
    </w:p>
    <w:p w:rsidR="00167971"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Problem Statement</w:t>
      </w:r>
    </w:p>
    <w:p w:rsidR="00502657"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Some factors influence the success of business activities between two or more parties. These factors may create the presence of opportunities or trade threats. One of the factors is the characteristic of leadership. People who focus on great goals enhance the success of the business practice. In Africa, poor regulation in leadership is a great influence that enhances a challenge to the success of Australia Africa business. Quality improvement is another significant factor that is evident in the growth of Africa. </w:t>
      </w:r>
      <w:r w:rsidR="00971FC4" w:rsidRPr="00C55C57">
        <w:rPr>
          <w:rFonts w:ascii="Times New Roman" w:hAnsi="Times New Roman" w:cs="Times New Roman"/>
          <w:color w:val="000000" w:themeColor="text1"/>
          <w:sz w:val="24"/>
          <w:szCs w:val="24"/>
          <w:shd w:val="clear" w:color="auto" w:fill="FFFFFF"/>
        </w:rPr>
        <w:t>Sampath (2014)</w:t>
      </w:r>
      <w:r w:rsidR="00971FC4" w:rsidRPr="00C55C57">
        <w:rPr>
          <w:rFonts w:ascii="Times New Roman" w:hAnsi="Times New Roman" w:cs="Times New Roman"/>
          <w:color w:val="000000" w:themeColor="text1"/>
          <w:sz w:val="24"/>
          <w:szCs w:val="24"/>
        </w:rPr>
        <w:t xml:space="preserve"> opines that</w:t>
      </w:r>
      <w:r w:rsidRPr="00C55C57">
        <w:rPr>
          <w:rFonts w:ascii="Times New Roman" w:hAnsi="Times New Roman" w:cs="Times New Roman"/>
          <w:color w:val="000000" w:themeColor="text1"/>
          <w:sz w:val="24"/>
          <w:szCs w:val="24"/>
        </w:rPr>
        <w:t xml:space="preserve"> the development of Africa in terms of technological advancements enhances a great opportunity for business activities to be successful. A great market enhances the success of investments and business. Africa offers a </w:t>
      </w:r>
      <w:r w:rsidR="00CE6906" w:rsidRPr="00C55C57">
        <w:rPr>
          <w:rFonts w:ascii="Times New Roman" w:hAnsi="Times New Roman" w:cs="Times New Roman"/>
          <w:color w:val="000000" w:themeColor="text1"/>
          <w:sz w:val="24"/>
          <w:szCs w:val="24"/>
        </w:rPr>
        <w:t>great opportunity</w:t>
      </w:r>
      <w:r w:rsidRPr="00C55C57">
        <w:rPr>
          <w:rFonts w:ascii="Times New Roman" w:hAnsi="Times New Roman" w:cs="Times New Roman"/>
          <w:color w:val="000000" w:themeColor="text1"/>
          <w:sz w:val="24"/>
          <w:szCs w:val="24"/>
        </w:rPr>
        <w:t xml:space="preserve"> for a business link between the continent and Australia through the growth of its population. </w:t>
      </w:r>
      <w:r w:rsidR="00CE6906" w:rsidRPr="00C55C57">
        <w:rPr>
          <w:rFonts w:ascii="Times New Roman" w:hAnsi="Times New Roman" w:cs="Times New Roman"/>
          <w:color w:val="000000" w:themeColor="text1"/>
          <w:sz w:val="24"/>
          <w:szCs w:val="24"/>
        </w:rPr>
        <w:t>The business link between Africa and Australia faces both opportunities in equal measures. These two elements provide evidence of the possibility of the continued success and development of the business link which will enhance economic growth between the two parties. The research will offer an understanding of the different opportunities and challenges faced in the Australia Africa business</w:t>
      </w:r>
      <w:r w:rsidR="00AE25BD" w:rsidRPr="00C55C57">
        <w:rPr>
          <w:rFonts w:ascii="Times New Roman" w:hAnsi="Times New Roman" w:cs="Times New Roman"/>
          <w:color w:val="000000" w:themeColor="text1"/>
          <w:sz w:val="24"/>
          <w:szCs w:val="24"/>
        </w:rPr>
        <w:t xml:space="preserve">. Based on different opportunities and threats faced in the business links between the two parties, </w:t>
      </w:r>
      <w:r w:rsidR="003E2660" w:rsidRPr="00C55C57">
        <w:rPr>
          <w:rFonts w:ascii="Times New Roman" w:hAnsi="Times New Roman" w:cs="Times New Roman"/>
          <w:color w:val="000000" w:themeColor="text1"/>
          <w:sz w:val="24"/>
          <w:szCs w:val="24"/>
        </w:rPr>
        <w:t xml:space="preserve">the research will offer implications and recommendations for the success of the business. </w:t>
      </w:r>
    </w:p>
    <w:p w:rsidR="00EA361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Purpose</w:t>
      </w:r>
    </w:p>
    <w:p w:rsidR="00EA361A"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is research serves two main purposes. First, it enhances the development of insights on the challenges and opportunities that are present in the Australia Africa business relationship. The research allows the researcher to understand various opportunities that are present in the business links between Australia and Africa. This will enhance the </w:t>
      </w:r>
      <w:r w:rsidRPr="00C55C57">
        <w:rPr>
          <w:rFonts w:ascii="Times New Roman" w:hAnsi="Times New Roman" w:cs="Times New Roman"/>
          <w:color w:val="000000" w:themeColor="text1"/>
          <w:sz w:val="24"/>
          <w:szCs w:val="24"/>
        </w:rPr>
        <w:lastRenderedPageBreak/>
        <w:t xml:space="preserve">development of insights on the development of future trading activities between the two parties. Secondly, understanding the challenges will enhance the development of knowledge on which strategies can be developed to enhance solutions to the challenges. The research will provide various strategies that can be used by Australian and African business parties to enhance the effectiveness of the business relationship which will enhance economic success. </w:t>
      </w:r>
    </w:p>
    <w:p w:rsidR="007B02D7"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Questions</w:t>
      </w:r>
    </w:p>
    <w:p w:rsidR="007B02D7" w:rsidRPr="00C55C57" w:rsidRDefault="00A11240"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What are the opportunities appreciated by Australia Africa business relationship?</w:t>
      </w:r>
    </w:p>
    <w:p w:rsidR="007B02D7" w:rsidRPr="00C55C57" w:rsidRDefault="00A11240" w:rsidP="00EE60AA">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What are the challenges that are faced by Australia Africa business relationship?</w:t>
      </w:r>
    </w:p>
    <w:p w:rsidR="007B02D7"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Research Objectives</w:t>
      </w:r>
    </w:p>
    <w:p w:rsidR="007B02D7" w:rsidRPr="00C55C57" w:rsidRDefault="00A11240"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o evaluate the opportunities that are appreciated by Australia Africa business relationship</w:t>
      </w:r>
    </w:p>
    <w:p w:rsidR="007B02D7" w:rsidRPr="00C55C57" w:rsidRDefault="00A11240" w:rsidP="00EE60AA">
      <w:pPr>
        <w:pStyle w:val="ListParagraph"/>
        <w:numPr>
          <w:ilvl w:val="0"/>
          <w:numId w:val="2"/>
        </w:numPr>
        <w:spacing w:after="0" w:line="480" w:lineRule="auto"/>
        <w:ind w:left="0"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o evaluate the challenges that are faced by Australia Africa business relationship</w:t>
      </w:r>
    </w:p>
    <w:p w:rsidR="00EA361A"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Methodology</w:t>
      </w:r>
    </w:p>
    <w:p w:rsidR="00816A0B"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 xml:space="preserve">This research will be developed as a </w:t>
      </w:r>
      <w:r w:rsidR="00673B9A" w:rsidRPr="00C55C57">
        <w:rPr>
          <w:rFonts w:ascii="Times New Roman" w:hAnsi="Times New Roman" w:cs="Times New Roman"/>
          <w:color w:val="000000" w:themeColor="text1"/>
          <w:sz w:val="24"/>
          <w:szCs w:val="24"/>
        </w:rPr>
        <w:t>systematic</w:t>
      </w:r>
      <w:r w:rsidRPr="00C55C57">
        <w:rPr>
          <w:rFonts w:ascii="Times New Roman" w:hAnsi="Times New Roman" w:cs="Times New Roman"/>
          <w:color w:val="000000" w:themeColor="text1"/>
          <w:sz w:val="24"/>
          <w:szCs w:val="24"/>
        </w:rPr>
        <w:t xml:space="preserve"> review of various articles that are presented by different scholars. The research will use both primary and secondary sources of information that are evidence-based. However, the research articles used in the study will be evaluated for their time of publication-only articles that have a maximum of 10 years old will be included in the study. </w:t>
      </w:r>
      <w:r w:rsidR="00673B9A" w:rsidRPr="00C55C57">
        <w:rPr>
          <w:rFonts w:ascii="Times New Roman" w:hAnsi="Times New Roman" w:cs="Times New Roman"/>
          <w:color w:val="000000" w:themeColor="text1"/>
          <w:sz w:val="24"/>
          <w:szCs w:val="24"/>
        </w:rPr>
        <w:t xml:space="preserve">The articles involved will be reviewed for their alignment with the research questions to prevent data dredging which will enhance significant findings for this study. A comprehensive systematic review will be developed in the analysis of the articles. This will ensure that all the relevant studies will be involved in the research. The systematic </w:t>
      </w:r>
      <w:r w:rsidR="00673B9A" w:rsidRPr="00C55C57">
        <w:rPr>
          <w:rFonts w:ascii="Times New Roman" w:hAnsi="Times New Roman" w:cs="Times New Roman"/>
          <w:color w:val="000000" w:themeColor="text1"/>
          <w:sz w:val="24"/>
          <w:szCs w:val="24"/>
        </w:rPr>
        <w:lastRenderedPageBreak/>
        <w:t xml:space="preserve">review strategy permits the researchers to appraise and synthesize the outcomes based on the results of every research. </w:t>
      </w:r>
    </w:p>
    <w:p w:rsidR="007B02D7"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The use of the review will ensure that databases that enhance comprehensive analysis are developed. The pool of available resources will be through sensitive search criteria which will enhance access to only relevant studies. Concepts and key terms will be involved in the search for the relevant materials used in the research. Key terms include Australia Africa business relationship, challenges of Australia Africa business links, and opportunities of Australia Africa business relationship. A rapid review of the accessed articles will be done. Rapid review enhances diminished time which is required to synthesize information. A rapid review is effective in reducing the number of irrelevant studies</w:t>
      </w:r>
      <w:r w:rsidR="00F37A5C" w:rsidRPr="00C55C57">
        <w:rPr>
          <w:rFonts w:ascii="Times New Roman" w:hAnsi="Times New Roman" w:cs="Times New Roman"/>
          <w:color w:val="000000" w:themeColor="text1"/>
          <w:sz w:val="24"/>
          <w:szCs w:val="24"/>
        </w:rPr>
        <w:t xml:space="preserve">. This will be mainly done through enhancing date restrictions (10 years) and narrowing the criteria of language (English only). Screening and selection of the studies will be done through the development of criteria for inclusion and exclusion. The steps </w:t>
      </w:r>
      <w:r w:rsidR="00557325" w:rsidRPr="00C55C57">
        <w:rPr>
          <w:rFonts w:ascii="Times New Roman" w:hAnsi="Times New Roman" w:cs="Times New Roman"/>
          <w:color w:val="000000" w:themeColor="text1"/>
          <w:sz w:val="24"/>
          <w:szCs w:val="24"/>
        </w:rPr>
        <w:t>include</w:t>
      </w:r>
      <w:r w:rsidR="00F37A5C" w:rsidRPr="00C55C57">
        <w:rPr>
          <w:rFonts w:ascii="Times New Roman" w:hAnsi="Times New Roman" w:cs="Times New Roman"/>
          <w:color w:val="000000" w:themeColor="text1"/>
          <w:sz w:val="24"/>
          <w:szCs w:val="24"/>
        </w:rPr>
        <w:t xml:space="preserve"> the removal of duplicates, screening relevant studies by title, and ensuring that the remaining studies fulfill the criteria for eligibility. </w:t>
      </w:r>
      <w:r w:rsidR="00557325" w:rsidRPr="00C55C57">
        <w:rPr>
          <w:rFonts w:ascii="Times New Roman" w:hAnsi="Times New Roman" w:cs="Times New Roman"/>
          <w:color w:val="000000" w:themeColor="text1"/>
          <w:sz w:val="24"/>
          <w:szCs w:val="24"/>
        </w:rPr>
        <w:t xml:space="preserve">Quality assessment will be done to enhance the quality of the included studies in the research. The quality features that will be determined to enhance access to the eligible studies include peer-reviewed </w:t>
      </w:r>
      <w:r w:rsidR="008002D3" w:rsidRPr="00C55C57">
        <w:rPr>
          <w:rFonts w:ascii="Times New Roman" w:hAnsi="Times New Roman" w:cs="Times New Roman"/>
          <w:color w:val="000000" w:themeColor="text1"/>
          <w:sz w:val="24"/>
          <w:szCs w:val="24"/>
        </w:rPr>
        <w:t>journals;</w:t>
      </w:r>
      <w:r w:rsidR="00557325" w:rsidRPr="00C55C57">
        <w:rPr>
          <w:rFonts w:ascii="Times New Roman" w:hAnsi="Times New Roman" w:cs="Times New Roman"/>
          <w:color w:val="000000" w:themeColor="text1"/>
          <w:sz w:val="24"/>
          <w:szCs w:val="24"/>
        </w:rPr>
        <w:t xml:space="preserve"> the objective of the study is aligned with the question, and the presence of a statement of compliance. </w:t>
      </w:r>
      <w:r w:rsidR="00C73954" w:rsidRPr="00C55C57">
        <w:rPr>
          <w:rFonts w:ascii="Times New Roman" w:hAnsi="Times New Roman" w:cs="Times New Roman"/>
          <w:color w:val="000000" w:themeColor="text1"/>
          <w:sz w:val="24"/>
          <w:szCs w:val="24"/>
        </w:rPr>
        <w:t xml:space="preserve">The data will be extracted from the research articles and the findings of every study will be explained to explain the results. </w:t>
      </w:r>
    </w:p>
    <w:p w:rsidR="00C73954" w:rsidRPr="00C55C57" w:rsidRDefault="00A11240" w:rsidP="00EE60AA">
      <w:pPr>
        <w:spacing w:after="0" w:line="480" w:lineRule="auto"/>
        <w:ind w:firstLine="851"/>
        <w:jc w:val="center"/>
        <w:rPr>
          <w:rFonts w:ascii="Times New Roman" w:hAnsi="Times New Roman" w:cs="Times New Roman"/>
          <w:b/>
          <w:bCs/>
          <w:color w:val="000000" w:themeColor="text1"/>
          <w:sz w:val="24"/>
          <w:szCs w:val="24"/>
        </w:rPr>
      </w:pPr>
      <w:r w:rsidRPr="00C55C57">
        <w:rPr>
          <w:rFonts w:ascii="Times New Roman" w:hAnsi="Times New Roman" w:cs="Times New Roman"/>
          <w:b/>
          <w:bCs/>
          <w:color w:val="000000" w:themeColor="text1"/>
          <w:sz w:val="24"/>
          <w:szCs w:val="24"/>
        </w:rPr>
        <w:t>Literature</w:t>
      </w:r>
    </w:p>
    <w:p w:rsidR="00FD2847"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rPr>
        <w:t xml:space="preserve">Researchers have suggested various opportunities and challenges faced by Australia Africa relationship as the two parties work on enhancing success in their business links. There are different opportunities that the Australia America relationship has which enhances a continued success in business. </w:t>
      </w:r>
      <w:r w:rsidR="008130FE" w:rsidRPr="00C55C57">
        <w:rPr>
          <w:rFonts w:ascii="Times New Roman" w:hAnsi="Times New Roman" w:cs="Times New Roman"/>
          <w:color w:val="000000" w:themeColor="text1"/>
          <w:sz w:val="24"/>
          <w:szCs w:val="24"/>
        </w:rPr>
        <w:t xml:space="preserve">One of the </w:t>
      </w:r>
      <w:r w:rsidR="00DB763F" w:rsidRPr="00C55C57">
        <w:rPr>
          <w:rFonts w:ascii="Times New Roman" w:hAnsi="Times New Roman" w:cs="Times New Roman"/>
          <w:color w:val="000000" w:themeColor="text1"/>
          <w:sz w:val="24"/>
          <w:szCs w:val="24"/>
        </w:rPr>
        <w:t xml:space="preserve">opportunities is the growth of Africa's strategic </w:t>
      </w:r>
      <w:r w:rsidR="00DB763F" w:rsidRPr="00C55C57">
        <w:rPr>
          <w:rFonts w:ascii="Times New Roman" w:hAnsi="Times New Roman" w:cs="Times New Roman"/>
          <w:color w:val="000000" w:themeColor="text1"/>
          <w:sz w:val="24"/>
          <w:szCs w:val="24"/>
        </w:rPr>
        <w:lastRenderedPageBreak/>
        <w:t xml:space="preserve">relevance in business and other areas such as resources and security. </w:t>
      </w:r>
      <w:r w:rsidR="008002D3">
        <w:rPr>
          <w:rFonts w:ascii="Times New Roman" w:hAnsi="Times New Roman" w:cs="Times New Roman"/>
          <w:color w:val="000000" w:themeColor="text1"/>
          <w:sz w:val="24"/>
          <w:szCs w:val="24"/>
          <w:shd w:val="clear" w:color="auto" w:fill="FFFFFF"/>
        </w:rPr>
        <w:t>Coetzee (2018) showed</w:t>
      </w:r>
      <w:r w:rsidR="00DB763F" w:rsidRPr="00C55C57">
        <w:rPr>
          <w:rFonts w:ascii="Times New Roman" w:hAnsi="Times New Roman" w:cs="Times New Roman"/>
          <w:color w:val="000000" w:themeColor="text1"/>
          <w:sz w:val="24"/>
          <w:szCs w:val="24"/>
          <w:shd w:val="clear" w:color="auto" w:fill="FFFFFF"/>
        </w:rPr>
        <w:t xml:space="preserve"> that Africa is enhancing its global strategic relevance in the field of geological, commercial, resources, and security. More so, Africa has 54 votes out of 192 in the UN assembly which enhances its influence in international gatherings. This provides a great opportunity to widen access to opportunities that Australia may also benefit from. The administration of various countries in Africa has engaged in financial investments to enhance business opportunities. The opportunities that Africa has established with different countries such as China, Japan, and France have established a great opportunity for expanding its trade leading to the development of commercial sectors. This strengthens the link between Australia and Africa concerning trading as economic growth enhances opportunities for Australian companies to invest in Africa. </w:t>
      </w:r>
    </w:p>
    <w:p w:rsidR="00DB763F"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shd w:val="clear" w:color="auto" w:fill="FFFFFF"/>
        </w:rPr>
        <w:t xml:space="preserve">More so, the presence of economic and population growth in Africa </w:t>
      </w:r>
      <w:r w:rsidR="007A27BC" w:rsidRPr="00C55C57">
        <w:rPr>
          <w:rFonts w:ascii="Times New Roman" w:hAnsi="Times New Roman" w:cs="Times New Roman"/>
          <w:color w:val="000000" w:themeColor="text1"/>
          <w:sz w:val="24"/>
          <w:szCs w:val="24"/>
          <w:shd w:val="clear" w:color="auto" w:fill="FFFFFF"/>
        </w:rPr>
        <w:t xml:space="preserve">enhances the establishment of opportunities for trade links between Australia and Africa. In 2017, the GDP of sub-Saharan Africa was presented to grow by 2.6%. Also, the GDP of the 11 biggest nations in sub-Saharan Africa increased by 51% which was more than twice the average of 23% in the world. Over a decade, countries such as Rwanda, Cote D'Ivoire, Kenya, Tanzania, Ethiopia, and Morocco experienced stable and high growth. This shows that there is an opportunity for business links between Africa and Australia due to the economic development of the African countries. </w:t>
      </w:r>
      <w:r w:rsidR="007A27BC" w:rsidRPr="00C55C57">
        <w:rPr>
          <w:rFonts w:ascii="Times New Roman" w:hAnsi="Times New Roman" w:cs="Times New Roman"/>
          <w:color w:val="000000" w:themeColor="text1"/>
          <w:sz w:val="24"/>
          <w:szCs w:val="24"/>
        </w:rPr>
        <w:t xml:space="preserve">Piesse (2018) shows that by 2050, the demographic growth of the world's population is expected to be high in Africa. The increased population in Africa will enhance the development of more market opportunities for goods and services offered by Australia. </w:t>
      </w:r>
      <w:r w:rsidR="00A96C7A" w:rsidRPr="00C55C57">
        <w:rPr>
          <w:rFonts w:ascii="Times New Roman" w:hAnsi="Times New Roman" w:cs="Times New Roman"/>
          <w:color w:val="000000" w:themeColor="text1"/>
          <w:sz w:val="24"/>
          <w:szCs w:val="24"/>
        </w:rPr>
        <w:t xml:space="preserve">The anticipated growth of the population in Africa will enhance the consumption of additional services and goods from Australia. With increased consumption of products in Africa, Australia Africa business relationship will be enhanced. </w:t>
      </w:r>
      <w:r w:rsidR="00C6203C" w:rsidRPr="00C55C57">
        <w:rPr>
          <w:rFonts w:ascii="Times New Roman" w:hAnsi="Times New Roman" w:cs="Times New Roman"/>
          <w:color w:val="000000" w:themeColor="text1"/>
          <w:sz w:val="24"/>
          <w:szCs w:val="24"/>
        </w:rPr>
        <w:t xml:space="preserve">More so, by 2030, urbanization will be </w:t>
      </w:r>
      <w:r w:rsidR="007E434C" w:rsidRPr="00C55C57">
        <w:rPr>
          <w:rFonts w:ascii="Times New Roman" w:hAnsi="Times New Roman" w:cs="Times New Roman"/>
          <w:color w:val="000000" w:themeColor="text1"/>
          <w:sz w:val="24"/>
          <w:szCs w:val="24"/>
        </w:rPr>
        <w:t xml:space="preserve">established in Africa which will be influenced by the growth of the </w:t>
      </w:r>
      <w:r w:rsidR="007E434C" w:rsidRPr="00C55C57">
        <w:rPr>
          <w:rFonts w:ascii="Times New Roman" w:hAnsi="Times New Roman" w:cs="Times New Roman"/>
          <w:color w:val="000000" w:themeColor="text1"/>
          <w:sz w:val="24"/>
          <w:szCs w:val="24"/>
        </w:rPr>
        <w:lastRenderedPageBreak/>
        <w:t xml:space="preserve">population. Research shows that Africa will harbor 10 of the largest cities in the world. Africa is also linked to the fastest-growing </w:t>
      </w:r>
      <w:r w:rsidR="00243121" w:rsidRPr="00C55C57">
        <w:rPr>
          <w:rFonts w:ascii="Times New Roman" w:hAnsi="Times New Roman" w:cs="Times New Roman"/>
          <w:color w:val="000000" w:themeColor="text1"/>
          <w:sz w:val="24"/>
          <w:szCs w:val="24"/>
        </w:rPr>
        <w:t>middle-class</w:t>
      </w:r>
      <w:r w:rsidR="007E434C" w:rsidRPr="00C55C57">
        <w:rPr>
          <w:rFonts w:ascii="Times New Roman" w:hAnsi="Times New Roman" w:cs="Times New Roman"/>
          <w:color w:val="000000" w:themeColor="text1"/>
          <w:sz w:val="24"/>
          <w:szCs w:val="24"/>
        </w:rPr>
        <w:t xml:space="preserve"> population </w:t>
      </w:r>
      <w:r w:rsidR="00243121" w:rsidRPr="00C55C57">
        <w:rPr>
          <w:rFonts w:ascii="Times New Roman" w:hAnsi="Times New Roman" w:cs="Times New Roman"/>
          <w:color w:val="000000" w:themeColor="text1"/>
          <w:sz w:val="24"/>
          <w:szCs w:val="24"/>
        </w:rPr>
        <w:t xml:space="preserve">in the globe. The rise in the middle-class population creates an opportunity for consumption of products. </w:t>
      </w:r>
    </w:p>
    <w:p w:rsidR="00243121" w:rsidRPr="00C55C57" w:rsidRDefault="00A11240" w:rsidP="00EE60AA">
      <w:pPr>
        <w:spacing w:after="0" w:line="480" w:lineRule="auto"/>
        <w:ind w:firstLine="851"/>
        <w:rPr>
          <w:rFonts w:ascii="Times New Roman" w:hAnsi="Times New Roman" w:cs="Times New Roman"/>
          <w:color w:val="000000" w:themeColor="text1"/>
          <w:sz w:val="24"/>
          <w:szCs w:val="24"/>
        </w:rPr>
      </w:pPr>
      <w:r w:rsidRPr="00C55C57">
        <w:rPr>
          <w:rFonts w:ascii="Times New Roman" w:hAnsi="Times New Roman" w:cs="Times New Roman"/>
          <w:color w:val="000000" w:themeColor="text1"/>
          <w:sz w:val="24"/>
          <w:szCs w:val="24"/>
        </w:rPr>
        <w:t>Also, the growth of infrastructure and resources will enhance Australia Africa trade links. Africa has many resources that are yet to be exploited which makes it a great place for investment. Realizing the reservoirs for resources enhances the growth and development of the continent. Africa is the major producer of crude oil for Australia which creates a great opportunity for trade links between the parties</w:t>
      </w:r>
      <w:r w:rsidR="007C6EBD" w:rsidRPr="00C55C57">
        <w:rPr>
          <w:rFonts w:ascii="Times New Roman" w:hAnsi="Times New Roman" w:cs="Times New Roman"/>
          <w:color w:val="000000" w:themeColor="text1"/>
          <w:sz w:val="24"/>
          <w:szCs w:val="24"/>
        </w:rPr>
        <w:t xml:space="preserve"> (</w:t>
      </w:r>
      <w:r w:rsidR="007C6EBD" w:rsidRPr="00C55C57">
        <w:rPr>
          <w:rFonts w:ascii="Times New Roman" w:hAnsi="Times New Roman" w:cs="Times New Roman"/>
          <w:color w:val="000000" w:themeColor="text1"/>
          <w:sz w:val="24"/>
          <w:szCs w:val="24"/>
          <w:shd w:val="clear" w:color="auto" w:fill="FFFFFF"/>
        </w:rPr>
        <w:t>Marais et al., 2018)</w:t>
      </w:r>
      <w:r w:rsidRPr="00C55C57">
        <w:rPr>
          <w:rFonts w:ascii="Times New Roman" w:hAnsi="Times New Roman" w:cs="Times New Roman"/>
          <w:color w:val="000000" w:themeColor="text1"/>
          <w:sz w:val="24"/>
          <w:szCs w:val="24"/>
        </w:rPr>
        <w:t xml:space="preserve">. More so, investment in the infrastructure is a great opportunity for the distribution and production of untapped resources which enhances economic growth. More so, the presence of inadequate infrastructure and the need for growth influences Africa to need Australian assistance to enhance development. This establishes business links between Africa and Australia. </w:t>
      </w:r>
      <w:r w:rsidR="0062333D" w:rsidRPr="00C55C57">
        <w:rPr>
          <w:rFonts w:ascii="Times New Roman" w:hAnsi="Times New Roman" w:cs="Times New Roman"/>
          <w:color w:val="000000" w:themeColor="text1"/>
          <w:sz w:val="24"/>
          <w:szCs w:val="24"/>
        </w:rPr>
        <w:t>Also, the technological advancements in Africa are a great opportunity that establishes a business relationship between Africa and Australia. Technological development enhances a digital economy in Africa. Elements such as the development of smartphones, bank-to-bank transactions, and money transfers enhance the development of trading activities</w:t>
      </w:r>
      <w:r w:rsidR="007160EA" w:rsidRPr="00C55C57">
        <w:rPr>
          <w:rFonts w:ascii="Times New Roman" w:hAnsi="Times New Roman" w:cs="Times New Roman"/>
          <w:color w:val="000000" w:themeColor="text1"/>
          <w:sz w:val="24"/>
          <w:szCs w:val="24"/>
        </w:rPr>
        <w:t xml:space="preserve"> (</w:t>
      </w:r>
      <w:r w:rsidR="007160EA" w:rsidRPr="00C55C57">
        <w:rPr>
          <w:rFonts w:ascii="Times New Roman" w:hAnsi="Times New Roman" w:cs="Times New Roman"/>
          <w:color w:val="000000" w:themeColor="text1"/>
          <w:sz w:val="24"/>
          <w:szCs w:val="24"/>
          <w:shd w:val="clear" w:color="auto" w:fill="FFFFFF"/>
        </w:rPr>
        <w:t>Sampath, 2014)</w:t>
      </w:r>
      <w:r w:rsidR="0062333D" w:rsidRPr="00C55C57">
        <w:rPr>
          <w:rFonts w:ascii="Times New Roman" w:hAnsi="Times New Roman" w:cs="Times New Roman"/>
          <w:color w:val="000000" w:themeColor="text1"/>
          <w:sz w:val="24"/>
          <w:szCs w:val="24"/>
        </w:rPr>
        <w:t xml:space="preserve">.  </w:t>
      </w:r>
      <w:r w:rsidR="00E84046" w:rsidRPr="00C55C57">
        <w:rPr>
          <w:rFonts w:ascii="Times New Roman" w:hAnsi="Times New Roman" w:cs="Times New Roman"/>
          <w:color w:val="000000" w:themeColor="text1"/>
          <w:sz w:val="24"/>
          <w:szCs w:val="24"/>
        </w:rPr>
        <w:t xml:space="preserve">The presence of digital financing enhances further development in e-commerce and on-demand services which enhances effective trading between Australia and Africa. </w:t>
      </w:r>
      <w:r w:rsidR="005B2AEA" w:rsidRPr="00C55C57">
        <w:rPr>
          <w:rFonts w:ascii="Times New Roman" w:hAnsi="Times New Roman" w:cs="Times New Roman"/>
          <w:color w:val="000000" w:themeColor="text1"/>
          <w:sz w:val="24"/>
          <w:szCs w:val="24"/>
        </w:rPr>
        <w:t>The presence of the blue economy is a great opportunity that enhances trade links in the Australian Africa business. Africa nations including Tanzania, South Africa, Somalia, Seychelles, Mozambique, Mauritius, Madagascar, Kenya, and Comoros make up to 50% of 21 members Indian ocean rim association (IORA) which includes Australia as a member</w:t>
      </w:r>
      <w:r w:rsidR="00146BA2" w:rsidRPr="00C55C57">
        <w:rPr>
          <w:rFonts w:ascii="Times New Roman" w:hAnsi="Times New Roman" w:cs="Times New Roman"/>
          <w:color w:val="000000" w:themeColor="text1"/>
          <w:sz w:val="24"/>
          <w:szCs w:val="24"/>
        </w:rPr>
        <w:t xml:space="preserve"> (</w:t>
      </w:r>
      <w:r w:rsidR="00146BA2" w:rsidRPr="00C55C57">
        <w:rPr>
          <w:rFonts w:ascii="Times New Roman" w:hAnsi="Times New Roman" w:cs="Times New Roman"/>
          <w:color w:val="000000" w:themeColor="text1"/>
          <w:sz w:val="24"/>
          <w:szCs w:val="24"/>
          <w:shd w:val="clear" w:color="auto" w:fill="FFFFFF"/>
        </w:rPr>
        <w:t>Attri, 2016)</w:t>
      </w:r>
      <w:r w:rsidR="005B2AEA" w:rsidRPr="00C55C57">
        <w:rPr>
          <w:rFonts w:ascii="Times New Roman" w:hAnsi="Times New Roman" w:cs="Times New Roman"/>
          <w:color w:val="000000" w:themeColor="text1"/>
          <w:sz w:val="24"/>
          <w:szCs w:val="24"/>
        </w:rPr>
        <w:t xml:space="preserve">. The major objective of the IORA is to develop the blue economy through enhancing trade links with Australia. This is a great economic opportunity to enhance business links between Australia and Africa blue nations. More so, Australia acknowledges </w:t>
      </w:r>
      <w:r w:rsidR="005B2AEA" w:rsidRPr="00C55C57">
        <w:rPr>
          <w:rFonts w:ascii="Times New Roman" w:hAnsi="Times New Roman" w:cs="Times New Roman"/>
          <w:color w:val="000000" w:themeColor="text1"/>
          <w:sz w:val="24"/>
          <w:szCs w:val="24"/>
        </w:rPr>
        <w:lastRenderedPageBreak/>
        <w:t xml:space="preserve">blue economic to be of great value. The utilization of marine resources enhances the creation of jobs, innovation, and influences economic growth. </w:t>
      </w:r>
      <w:r w:rsidR="00B8668F" w:rsidRPr="00C55C57">
        <w:rPr>
          <w:rFonts w:ascii="Times New Roman" w:hAnsi="Times New Roman" w:cs="Times New Roman"/>
          <w:color w:val="000000" w:themeColor="text1"/>
          <w:sz w:val="24"/>
          <w:szCs w:val="24"/>
        </w:rPr>
        <w:t xml:space="preserve">Therefore, the IORA enhances a chance for Australia to have a business link with African nations. </w:t>
      </w:r>
    </w:p>
    <w:p w:rsidR="008A305B"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rPr>
        <w:t xml:space="preserve">Despite the presence of many opportunities that exist for Australia Africa business links, various challenges exist that affect the effectiveness of the link. One of the main </w:t>
      </w:r>
      <w:r w:rsidR="008610F5" w:rsidRPr="00C55C57">
        <w:rPr>
          <w:rFonts w:ascii="Times New Roman" w:hAnsi="Times New Roman" w:cs="Times New Roman"/>
          <w:color w:val="000000" w:themeColor="text1"/>
          <w:sz w:val="24"/>
          <w:szCs w:val="24"/>
        </w:rPr>
        <w:t>challenges</w:t>
      </w:r>
      <w:r w:rsidRPr="00C55C57">
        <w:rPr>
          <w:rFonts w:ascii="Times New Roman" w:hAnsi="Times New Roman" w:cs="Times New Roman"/>
          <w:color w:val="000000" w:themeColor="text1"/>
          <w:sz w:val="24"/>
          <w:szCs w:val="24"/>
        </w:rPr>
        <w:t xml:space="preserve"> is the presence of the "African context" which is a barrier to effective trading and investment. </w:t>
      </w:r>
      <w:r w:rsidR="008002D3" w:rsidRPr="00C55C57">
        <w:rPr>
          <w:rFonts w:ascii="Times New Roman" w:hAnsi="Times New Roman" w:cs="Times New Roman"/>
          <w:color w:val="000000" w:themeColor="text1"/>
          <w:sz w:val="24"/>
          <w:szCs w:val="24"/>
        </w:rPr>
        <w:t>Local factors which include land ownership and traditional leadership strategies enhance difficulty in the navigation of trade links without a consultant or good local partners.</w:t>
      </w:r>
      <w:r w:rsidR="008002D3">
        <w:rPr>
          <w:rFonts w:ascii="Times New Roman" w:hAnsi="Times New Roman" w:cs="Times New Roman"/>
          <w:color w:val="000000" w:themeColor="text1"/>
          <w:sz w:val="24"/>
          <w:szCs w:val="24"/>
        </w:rPr>
        <w:t xml:space="preserve"> </w:t>
      </w:r>
      <w:r w:rsidR="008002D3" w:rsidRPr="00C55C57">
        <w:rPr>
          <w:rFonts w:ascii="Times New Roman" w:hAnsi="Times New Roman" w:cs="Times New Roman"/>
          <w:color w:val="000000" w:themeColor="text1"/>
          <w:sz w:val="24"/>
          <w:szCs w:val="24"/>
          <w:shd w:val="clear" w:color="auto" w:fill="FFFFFF"/>
        </w:rPr>
        <w:t>Zengeya et al. (2017)</w:t>
      </w:r>
      <w:r w:rsidR="008002D3" w:rsidRPr="00C55C57">
        <w:rPr>
          <w:rFonts w:ascii="Times New Roman" w:hAnsi="Times New Roman" w:cs="Times New Roman"/>
          <w:color w:val="000000" w:themeColor="text1"/>
          <w:sz w:val="24"/>
          <w:szCs w:val="24"/>
        </w:rPr>
        <w:t xml:space="preserve"> state that land ownership is among the most challenging factors to navigate due to the competition levels in administration different ownership structures, traditional ownership claims, and the intersection of land between different groups. </w:t>
      </w:r>
      <w:r w:rsidR="00497BD3" w:rsidRPr="00C55C57">
        <w:rPr>
          <w:rFonts w:ascii="Times New Roman" w:hAnsi="Times New Roman" w:cs="Times New Roman"/>
          <w:color w:val="000000" w:themeColor="text1"/>
          <w:sz w:val="24"/>
          <w:szCs w:val="24"/>
        </w:rPr>
        <w:t xml:space="preserve">The local landowners may expect foreign companies to establish social responsibilities such as building schools and roads in return which affects the business links. </w:t>
      </w:r>
      <w:r w:rsidR="00F86DF5" w:rsidRPr="00C55C57">
        <w:rPr>
          <w:rFonts w:ascii="Times New Roman" w:hAnsi="Times New Roman" w:cs="Times New Roman"/>
          <w:color w:val="000000" w:themeColor="text1"/>
          <w:sz w:val="24"/>
          <w:szCs w:val="24"/>
        </w:rPr>
        <w:t xml:space="preserve">For example, an Australian mining company may be expected to construct roads in the neighboring community in an African country </w:t>
      </w:r>
      <w:r w:rsidR="004762A5" w:rsidRPr="00C55C57">
        <w:rPr>
          <w:rFonts w:ascii="Times New Roman" w:hAnsi="Times New Roman" w:cs="Times New Roman"/>
          <w:color w:val="000000" w:themeColor="text1"/>
          <w:sz w:val="24"/>
          <w:szCs w:val="24"/>
        </w:rPr>
        <w:t xml:space="preserve">which may affect their business link if the company is not willing to do so. </w:t>
      </w:r>
      <w:r w:rsidR="00E61F40" w:rsidRPr="00C55C57">
        <w:rPr>
          <w:rFonts w:ascii="Times New Roman" w:hAnsi="Times New Roman" w:cs="Times New Roman"/>
          <w:color w:val="000000" w:themeColor="text1"/>
          <w:sz w:val="24"/>
          <w:szCs w:val="24"/>
        </w:rPr>
        <w:t xml:space="preserve">The presence of Arab spring is another challenge that is faced in the Australia Africa trade links. Various countries in North Africa face challenges due to political upheaval. For example, the turmoil which was experienced in Egypt between 2011 and </w:t>
      </w:r>
      <w:r w:rsidR="008002D3" w:rsidRPr="00C55C57">
        <w:rPr>
          <w:rFonts w:ascii="Times New Roman" w:hAnsi="Times New Roman" w:cs="Times New Roman"/>
          <w:color w:val="000000" w:themeColor="text1"/>
          <w:sz w:val="24"/>
          <w:szCs w:val="24"/>
        </w:rPr>
        <w:t>2013</w:t>
      </w:r>
      <w:r w:rsidR="00E61F40" w:rsidRPr="00C55C57">
        <w:rPr>
          <w:rFonts w:ascii="Times New Roman" w:hAnsi="Times New Roman" w:cs="Times New Roman"/>
          <w:color w:val="000000" w:themeColor="text1"/>
          <w:sz w:val="24"/>
          <w:szCs w:val="24"/>
        </w:rPr>
        <w:t xml:space="preserve"> influenced economic pressure </w:t>
      </w:r>
      <w:r w:rsidR="00AE263F" w:rsidRPr="00C55C57">
        <w:rPr>
          <w:rFonts w:ascii="Times New Roman" w:hAnsi="Times New Roman" w:cs="Times New Roman"/>
          <w:color w:val="000000" w:themeColor="text1"/>
          <w:sz w:val="24"/>
          <w:szCs w:val="24"/>
        </w:rPr>
        <w:t xml:space="preserve">due to security and political concerns. This leads to adverse impacts on trade links between Africa and Australia. </w:t>
      </w:r>
      <w:r w:rsidR="00AE263F" w:rsidRPr="00C55C57">
        <w:rPr>
          <w:rFonts w:ascii="Times New Roman" w:hAnsi="Times New Roman" w:cs="Times New Roman"/>
          <w:color w:val="000000" w:themeColor="text1"/>
          <w:sz w:val="24"/>
          <w:szCs w:val="24"/>
          <w:shd w:val="clear" w:color="auto" w:fill="FFFFFF"/>
        </w:rPr>
        <w:t xml:space="preserve">Akaev et al. (2017) suggest that the presence of Arab spring enhances trigger for trade adverse impacts. This affects the willingness of the foreign nations to invest in Africa due to the perception of insecurity in African nations. </w:t>
      </w:r>
    </w:p>
    <w:p w:rsidR="000B1502" w:rsidRPr="00C55C57" w:rsidRDefault="00A11240" w:rsidP="00EE60AA">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Also, weak governance and poor regulation are a hindrance to </w:t>
      </w:r>
      <w:r w:rsidR="006D2761" w:rsidRPr="00C55C57">
        <w:rPr>
          <w:rFonts w:ascii="Times New Roman" w:hAnsi="Times New Roman" w:cs="Times New Roman"/>
          <w:color w:val="000000" w:themeColor="text1"/>
          <w:sz w:val="24"/>
          <w:szCs w:val="24"/>
          <w:shd w:val="clear" w:color="auto" w:fill="FFFFFF"/>
        </w:rPr>
        <w:t>Australia Africa business links. Uncertainties in the regulation regime influence the investment potential for Australia across every sector.</w:t>
      </w:r>
      <w:r w:rsidR="004D4B29" w:rsidRPr="00C55C57">
        <w:rPr>
          <w:rFonts w:ascii="Times New Roman" w:hAnsi="Times New Roman" w:cs="Times New Roman"/>
          <w:color w:val="000000" w:themeColor="text1"/>
          <w:sz w:val="24"/>
          <w:szCs w:val="24"/>
          <w:shd w:val="clear" w:color="auto" w:fill="FFFFFF"/>
        </w:rPr>
        <w:t xml:space="preserve"> Unfamiliar and opaque tendering practices may deter bidders </w:t>
      </w:r>
      <w:r w:rsidR="004D4B29" w:rsidRPr="00C55C57">
        <w:rPr>
          <w:rFonts w:ascii="Times New Roman" w:hAnsi="Times New Roman" w:cs="Times New Roman"/>
          <w:color w:val="000000" w:themeColor="text1"/>
          <w:sz w:val="24"/>
          <w:szCs w:val="24"/>
          <w:shd w:val="clear" w:color="auto" w:fill="FFFFFF"/>
        </w:rPr>
        <w:lastRenderedPageBreak/>
        <w:t xml:space="preserve">from Australia to the government contracts in Africa. For example, the South African administration's decision to change the mining charter without consulting Australian mining companies has enhanced various court challenges and enhance confusion in the required investments (Marais et al., 2018). The rise of poor decision-making in trade regulations is a threat to the Australia Africa business links which affects the ability of the nations to maintain good terms in the enterprise. </w:t>
      </w:r>
      <w:r w:rsidR="00E017E1" w:rsidRPr="00C55C57">
        <w:rPr>
          <w:rFonts w:ascii="Times New Roman" w:hAnsi="Times New Roman" w:cs="Times New Roman"/>
          <w:color w:val="000000" w:themeColor="text1"/>
          <w:sz w:val="24"/>
          <w:szCs w:val="24"/>
          <w:shd w:val="clear" w:color="auto" w:fill="FFFFFF"/>
        </w:rPr>
        <w:t>More so, increased corruption events in African nations are a great challenge to the Australian Africa trade links. Researchers show that transparency is a great challenge in African nations which affects the decision of foreign investors. Corrupt culture in African nations, facilitation payments, and gift-giving deter</w:t>
      </w:r>
      <w:r w:rsidR="00C55C57">
        <w:rPr>
          <w:rFonts w:ascii="Times New Roman" w:hAnsi="Times New Roman" w:cs="Times New Roman"/>
          <w:color w:val="000000" w:themeColor="text1"/>
          <w:sz w:val="24"/>
          <w:szCs w:val="24"/>
          <w:shd w:val="clear" w:color="auto" w:fill="FFFFFF"/>
        </w:rPr>
        <w:t xml:space="preserve"> the companies from Australia and A </w:t>
      </w:r>
      <w:r w:rsidR="00E017E1" w:rsidRPr="00C55C57">
        <w:rPr>
          <w:rFonts w:ascii="Times New Roman" w:hAnsi="Times New Roman" w:cs="Times New Roman"/>
          <w:color w:val="000000" w:themeColor="text1"/>
          <w:sz w:val="24"/>
          <w:szCs w:val="24"/>
          <w:shd w:val="clear" w:color="auto" w:fill="FFFFFF"/>
        </w:rPr>
        <w:t>G20s business survey done in 2016, shows that corruption is the main constraint of foreign investment.</w:t>
      </w:r>
      <w:r w:rsidR="00A3312A" w:rsidRPr="00C55C57">
        <w:rPr>
          <w:rFonts w:ascii="Times New Roman" w:hAnsi="Times New Roman" w:cs="Times New Roman"/>
          <w:color w:val="000000" w:themeColor="text1"/>
          <w:sz w:val="24"/>
          <w:szCs w:val="24"/>
          <w:shd w:val="clear" w:color="auto" w:fill="FFFFFF"/>
        </w:rPr>
        <w:t xml:space="preserve"> Unlike most companies from different nations, Australian firms are affected by extraterritorial anti-bribery laws. The corrupt cases in Africa impact </w:t>
      </w:r>
      <w:r w:rsidR="0041650C" w:rsidRPr="00C55C57">
        <w:rPr>
          <w:rFonts w:ascii="Times New Roman" w:hAnsi="Times New Roman" w:cs="Times New Roman"/>
          <w:color w:val="000000" w:themeColor="text1"/>
          <w:sz w:val="24"/>
          <w:szCs w:val="24"/>
          <w:shd w:val="clear" w:color="auto" w:fill="FFFFFF"/>
        </w:rPr>
        <w:t xml:space="preserve">commercial engagements between Australian and African companies. Therefore, corruption is a hindrance to Australia Africa trade links. </w:t>
      </w:r>
    </w:p>
    <w:p w:rsidR="00971FC4" w:rsidRPr="00C55C57" w:rsidRDefault="00A11240"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C55C57">
        <w:rPr>
          <w:rFonts w:ascii="Times New Roman" w:hAnsi="Times New Roman" w:cs="Times New Roman"/>
          <w:b/>
          <w:bCs/>
          <w:color w:val="000000" w:themeColor="text1"/>
          <w:sz w:val="24"/>
          <w:szCs w:val="24"/>
          <w:shd w:val="clear" w:color="auto" w:fill="FFFFFF"/>
        </w:rPr>
        <w:t>Conclusions</w:t>
      </w:r>
    </w:p>
    <w:p w:rsidR="00EE60AA" w:rsidRPr="008002D3" w:rsidRDefault="00A11240" w:rsidP="008002D3">
      <w:pPr>
        <w:spacing w:after="0" w:line="480" w:lineRule="auto"/>
        <w:ind w:firstLine="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Business links are significant in enhancing effective trading between different nations. Some factors enhance opportunities and challenges in enhancing business relationships. In Australia Africa business relationships literature reveals that the presence of factors such as population growth, infrastructure and resources, technological advancement, and blue economy enhances the opportunity to enhance trade links. However, factors such as African context, Arab spring, weak governance, and poor regulation and corruption enhance hindrance to the Australia African business relationships. The literature shows that there are opportunities that need to be strengthened while challenges that need to be solved to enhance a conducive business relationship between Africa and Australia which will enhance ec</w:t>
      </w:r>
      <w:r w:rsidR="008002D3">
        <w:rPr>
          <w:rFonts w:ascii="Times New Roman" w:hAnsi="Times New Roman" w:cs="Times New Roman"/>
          <w:color w:val="000000" w:themeColor="text1"/>
          <w:sz w:val="24"/>
          <w:szCs w:val="24"/>
          <w:shd w:val="clear" w:color="auto" w:fill="FFFFFF"/>
        </w:rPr>
        <w:t>onomic growth for both parties.</w:t>
      </w:r>
    </w:p>
    <w:p w:rsidR="00971FC4" w:rsidRPr="00C55C57" w:rsidRDefault="00A11240" w:rsidP="00EE60A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C55C57">
        <w:rPr>
          <w:rFonts w:ascii="Times New Roman" w:hAnsi="Times New Roman" w:cs="Times New Roman"/>
          <w:b/>
          <w:bCs/>
          <w:color w:val="000000" w:themeColor="text1"/>
          <w:sz w:val="24"/>
          <w:szCs w:val="24"/>
          <w:shd w:val="clear" w:color="auto" w:fill="FFFFFF"/>
        </w:rPr>
        <w:lastRenderedPageBreak/>
        <w:t>References</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Akaev, A., Korotayev, A., Issaev, L., &amp;Zinkina, J. (2017). Technological development and protest waves: Arab spring as a trigger of the global phase transition? </w:t>
      </w:r>
      <w:r w:rsidRPr="00C55C57">
        <w:rPr>
          <w:rFonts w:ascii="Times New Roman" w:hAnsi="Times New Roman" w:cs="Times New Roman"/>
          <w:i/>
          <w:iCs/>
          <w:color w:val="000000" w:themeColor="text1"/>
          <w:sz w:val="24"/>
          <w:szCs w:val="24"/>
          <w:shd w:val="clear" w:color="auto" w:fill="FFFFFF"/>
        </w:rPr>
        <w:t>Technological Forecasting and Social Change</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116</w:t>
      </w:r>
      <w:r w:rsidRPr="00C55C57">
        <w:rPr>
          <w:rFonts w:ascii="Times New Roman" w:hAnsi="Times New Roman" w:cs="Times New Roman"/>
          <w:color w:val="000000" w:themeColor="text1"/>
          <w:sz w:val="24"/>
          <w:szCs w:val="24"/>
          <w:shd w:val="clear" w:color="auto" w:fill="FFFFFF"/>
        </w:rPr>
        <w:t>, 316-321.</w:t>
      </w:r>
    </w:p>
    <w:p w:rsidR="00EE60AA" w:rsidRPr="00C55C57" w:rsidRDefault="00A11240" w:rsidP="00EE60AA">
      <w:pPr>
        <w:spacing w:after="0" w:line="480" w:lineRule="auto"/>
        <w:ind w:left="851" w:hanging="851"/>
        <w:rPr>
          <w:rFonts w:ascii="Times New Roman" w:hAnsi="Times New Roman" w:cs="Times New Roman"/>
          <w:i/>
          <w:iCs/>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Attri, V. N. (2016). An emerging new development paradigm of the blue economy in IORA; A policy framework for the future. </w:t>
      </w:r>
      <w:r w:rsidRPr="00C55C57">
        <w:rPr>
          <w:rFonts w:ascii="Times New Roman" w:hAnsi="Times New Roman" w:cs="Times New Roman"/>
          <w:i/>
          <w:iCs/>
          <w:color w:val="000000" w:themeColor="text1"/>
          <w:sz w:val="24"/>
          <w:szCs w:val="24"/>
          <w:shd w:val="clear" w:color="auto" w:fill="FFFFFF"/>
        </w:rPr>
        <w:t>Chair Indian Ocean Studies, Indian Ocean Rim Association (IORA), University of Mauritius</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Coetzee, J. (2018). Strategic implications of Fintech on South African retail banks. </w:t>
      </w:r>
      <w:r w:rsidRPr="00C55C57">
        <w:rPr>
          <w:rFonts w:ascii="Times New Roman" w:hAnsi="Times New Roman" w:cs="Times New Roman"/>
          <w:i/>
          <w:iCs/>
          <w:color w:val="000000" w:themeColor="text1"/>
          <w:sz w:val="24"/>
          <w:szCs w:val="24"/>
          <w:shd w:val="clear" w:color="auto" w:fill="FFFFFF"/>
        </w:rPr>
        <w:t>South African Journal of Economic and Management Sciences</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21</w:t>
      </w:r>
      <w:r w:rsidRPr="00C55C57">
        <w:rPr>
          <w:rFonts w:ascii="Times New Roman" w:hAnsi="Times New Roman" w:cs="Times New Roman"/>
          <w:color w:val="000000" w:themeColor="text1"/>
          <w:sz w:val="24"/>
          <w:szCs w:val="24"/>
          <w:shd w:val="clear" w:color="auto" w:fill="FFFFFF"/>
        </w:rPr>
        <w:t>(1), 1-11.</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Marais, L., McKenzie, F. H., Deacon, L., Nel, E., van Rooyen, D., &amp; Cloete, J. (2018). The changing nature of mining towns: Reflections from Australia, Canada, and South Africa. </w:t>
      </w:r>
      <w:r w:rsidRPr="00C55C57">
        <w:rPr>
          <w:rFonts w:ascii="Times New Roman" w:hAnsi="Times New Roman" w:cs="Times New Roman"/>
          <w:i/>
          <w:iCs/>
          <w:color w:val="000000" w:themeColor="text1"/>
          <w:sz w:val="24"/>
          <w:szCs w:val="24"/>
          <w:shd w:val="clear" w:color="auto" w:fill="FFFFFF"/>
        </w:rPr>
        <w:t>Land use policy</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76</w:t>
      </w:r>
      <w:r w:rsidRPr="00C55C57">
        <w:rPr>
          <w:rFonts w:ascii="Times New Roman" w:hAnsi="Times New Roman" w:cs="Times New Roman"/>
          <w:color w:val="000000" w:themeColor="text1"/>
          <w:sz w:val="24"/>
          <w:szCs w:val="24"/>
          <w:shd w:val="clear" w:color="auto" w:fill="FFFFFF"/>
        </w:rPr>
        <w:t>, 779-788.</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Marais, L., McKenzie, F. H., Deacon, L., Nel, E., van Rooyen, D., &amp; Cloete, J. (2018). The changing nature of mining towns: Reflections from Australia, Canada, and South Africa. </w:t>
      </w:r>
      <w:r w:rsidRPr="00C55C57">
        <w:rPr>
          <w:rFonts w:ascii="Times New Roman" w:hAnsi="Times New Roman" w:cs="Times New Roman"/>
          <w:i/>
          <w:iCs/>
          <w:color w:val="000000" w:themeColor="text1"/>
          <w:sz w:val="24"/>
          <w:szCs w:val="24"/>
          <w:shd w:val="clear" w:color="auto" w:fill="FFFFFF"/>
        </w:rPr>
        <w:t>Land use policy</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76</w:t>
      </w:r>
      <w:r w:rsidRPr="00C55C57">
        <w:rPr>
          <w:rFonts w:ascii="Times New Roman" w:hAnsi="Times New Roman" w:cs="Times New Roman"/>
          <w:color w:val="000000" w:themeColor="text1"/>
          <w:sz w:val="24"/>
          <w:szCs w:val="24"/>
          <w:shd w:val="clear" w:color="auto" w:fill="FFFFFF"/>
        </w:rPr>
        <w:t>, 779-788.</w:t>
      </w:r>
    </w:p>
    <w:p w:rsidR="00EE60AA" w:rsidRPr="00C55C57" w:rsidRDefault="00A11240" w:rsidP="00EE60AA">
      <w:pPr>
        <w:spacing w:after="0" w:line="480" w:lineRule="auto"/>
        <w:ind w:left="851" w:hanging="851"/>
        <w:rPr>
          <w:rFonts w:ascii="Times New Roman" w:hAnsi="Times New Roman" w:cs="Times New Roman"/>
          <w:b/>
          <w:bCs/>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Piesse, M. (2018). The African Demographic Dividend: Can it be Harnessed to Avoid Rising Food Insecurity? - Future Directions International. Retrieved 22 March 2021, from https://www.futuredirections.org.au/publication/african-demographic-dividend-can-harnessed-avoid-rising-food-insecurity/</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Sampath, P. G. (2014). Industrial development for Africa: Trade, technology and the role of the state. </w:t>
      </w:r>
      <w:r w:rsidRPr="00C55C57">
        <w:rPr>
          <w:rFonts w:ascii="Times New Roman" w:hAnsi="Times New Roman" w:cs="Times New Roman"/>
          <w:i/>
          <w:iCs/>
          <w:color w:val="000000" w:themeColor="text1"/>
          <w:sz w:val="24"/>
          <w:szCs w:val="24"/>
          <w:shd w:val="clear" w:color="auto" w:fill="FFFFFF"/>
        </w:rPr>
        <w:t>African Journal of Science, Technology, Innovation and Development</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6</w:t>
      </w:r>
      <w:r w:rsidRPr="00C55C57">
        <w:rPr>
          <w:rFonts w:ascii="Times New Roman" w:hAnsi="Times New Roman" w:cs="Times New Roman"/>
          <w:color w:val="000000" w:themeColor="text1"/>
          <w:sz w:val="24"/>
          <w:szCs w:val="24"/>
          <w:shd w:val="clear" w:color="auto" w:fill="FFFFFF"/>
        </w:rPr>
        <w:t>(5), 439-453.</w:t>
      </w:r>
    </w:p>
    <w:p w:rsidR="00EE60AA" w:rsidRPr="00C55C57" w:rsidRDefault="00A11240" w:rsidP="00EE60AA">
      <w:pPr>
        <w:spacing w:after="0" w:line="480" w:lineRule="auto"/>
        <w:ind w:left="851" w:hanging="851"/>
        <w:rPr>
          <w:rFonts w:ascii="Times New Roman" w:hAnsi="Times New Roman" w:cs="Times New Roman"/>
          <w:color w:val="000000" w:themeColor="text1"/>
          <w:sz w:val="24"/>
          <w:szCs w:val="24"/>
          <w:shd w:val="clear" w:color="auto" w:fill="FFFFFF"/>
        </w:rPr>
      </w:pPr>
      <w:r w:rsidRPr="00C55C57">
        <w:rPr>
          <w:rFonts w:ascii="Times New Roman" w:hAnsi="Times New Roman" w:cs="Times New Roman"/>
          <w:color w:val="000000" w:themeColor="text1"/>
          <w:sz w:val="24"/>
          <w:szCs w:val="24"/>
          <w:shd w:val="clear" w:color="auto" w:fill="FFFFFF"/>
        </w:rPr>
        <w:t xml:space="preserve">Zengeya, T., Ivey, P., Woodford, D. J., Weyl, O., Novoa, A., Shackleton, R., ... &amp; Van Wilgen, B. (2017). Managing conflict-generating invasive species in South Africa: </w:t>
      </w:r>
      <w:r w:rsidRPr="00C55C57">
        <w:rPr>
          <w:rFonts w:ascii="Times New Roman" w:hAnsi="Times New Roman" w:cs="Times New Roman"/>
          <w:color w:val="000000" w:themeColor="text1"/>
          <w:sz w:val="24"/>
          <w:szCs w:val="24"/>
          <w:shd w:val="clear" w:color="auto" w:fill="FFFFFF"/>
        </w:rPr>
        <w:lastRenderedPageBreak/>
        <w:t>Challenges and trade-offs. </w:t>
      </w:r>
      <w:r w:rsidRPr="00C55C57">
        <w:rPr>
          <w:rFonts w:ascii="Times New Roman" w:hAnsi="Times New Roman" w:cs="Times New Roman"/>
          <w:i/>
          <w:iCs/>
          <w:color w:val="000000" w:themeColor="text1"/>
          <w:sz w:val="24"/>
          <w:szCs w:val="24"/>
          <w:shd w:val="clear" w:color="auto" w:fill="FFFFFF"/>
        </w:rPr>
        <w:t>Bothalia-African Biodiversity &amp; Conservation</w:t>
      </w:r>
      <w:r w:rsidRPr="00C55C57">
        <w:rPr>
          <w:rFonts w:ascii="Times New Roman" w:hAnsi="Times New Roman" w:cs="Times New Roman"/>
          <w:color w:val="000000" w:themeColor="text1"/>
          <w:sz w:val="24"/>
          <w:szCs w:val="24"/>
          <w:shd w:val="clear" w:color="auto" w:fill="FFFFFF"/>
        </w:rPr>
        <w:t>, </w:t>
      </w:r>
      <w:r w:rsidRPr="00C55C57">
        <w:rPr>
          <w:rFonts w:ascii="Times New Roman" w:hAnsi="Times New Roman" w:cs="Times New Roman"/>
          <w:i/>
          <w:iCs/>
          <w:color w:val="000000" w:themeColor="text1"/>
          <w:sz w:val="24"/>
          <w:szCs w:val="24"/>
          <w:shd w:val="clear" w:color="auto" w:fill="FFFFFF"/>
        </w:rPr>
        <w:t>47</w:t>
      </w:r>
      <w:r w:rsidRPr="00C55C57">
        <w:rPr>
          <w:rFonts w:ascii="Times New Roman" w:hAnsi="Times New Roman" w:cs="Times New Roman"/>
          <w:color w:val="000000" w:themeColor="text1"/>
          <w:sz w:val="24"/>
          <w:szCs w:val="24"/>
          <w:shd w:val="clear" w:color="auto" w:fill="FFFFFF"/>
        </w:rPr>
        <w:t>(2), 1-11</w:t>
      </w:r>
    </w:p>
    <w:p w:rsidR="00971FC4" w:rsidRPr="00C55C57" w:rsidRDefault="00971FC4" w:rsidP="00EE60AA">
      <w:pPr>
        <w:spacing w:after="0" w:line="480" w:lineRule="auto"/>
        <w:ind w:firstLine="851"/>
        <w:rPr>
          <w:rFonts w:ascii="Times New Roman" w:hAnsi="Times New Roman" w:cs="Times New Roman"/>
          <w:color w:val="000000" w:themeColor="text1"/>
          <w:sz w:val="24"/>
          <w:szCs w:val="24"/>
          <w:shd w:val="clear" w:color="auto" w:fill="FFFFFF"/>
        </w:rPr>
      </w:pPr>
    </w:p>
    <w:p w:rsidR="00971FC4" w:rsidRPr="00C55C57" w:rsidRDefault="00971FC4" w:rsidP="00EE60AA">
      <w:pPr>
        <w:spacing w:after="0" w:line="480" w:lineRule="auto"/>
        <w:ind w:firstLine="851"/>
        <w:rPr>
          <w:rFonts w:ascii="Times New Roman" w:hAnsi="Times New Roman" w:cs="Times New Roman"/>
          <w:color w:val="000000" w:themeColor="text1"/>
          <w:sz w:val="24"/>
          <w:szCs w:val="24"/>
        </w:rPr>
      </w:pPr>
    </w:p>
    <w:p w:rsidR="00863B49" w:rsidRPr="00C55C57" w:rsidRDefault="00863B49" w:rsidP="00EE60AA">
      <w:pPr>
        <w:spacing w:after="0" w:line="480" w:lineRule="auto"/>
        <w:ind w:firstLine="851"/>
        <w:rPr>
          <w:rFonts w:ascii="Times New Roman" w:hAnsi="Times New Roman" w:cs="Times New Roman"/>
          <w:color w:val="000000" w:themeColor="text1"/>
          <w:sz w:val="24"/>
          <w:szCs w:val="24"/>
        </w:rPr>
      </w:pPr>
    </w:p>
    <w:p w:rsidR="007B02D7" w:rsidRPr="00C55C57" w:rsidRDefault="007B02D7" w:rsidP="00EE60AA">
      <w:pPr>
        <w:spacing w:after="0" w:line="480" w:lineRule="auto"/>
        <w:ind w:firstLine="851"/>
        <w:rPr>
          <w:rFonts w:ascii="Times New Roman" w:hAnsi="Times New Roman" w:cs="Times New Roman"/>
          <w:color w:val="000000" w:themeColor="text1"/>
          <w:sz w:val="24"/>
          <w:szCs w:val="24"/>
        </w:rPr>
      </w:pPr>
    </w:p>
    <w:sectPr w:rsidR="007B02D7" w:rsidRPr="00C55C57" w:rsidSect="00183269">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4D5F" w:rsidRDefault="006A4D5F" w:rsidP="00183269">
      <w:pPr>
        <w:spacing w:after="0" w:line="240" w:lineRule="auto"/>
      </w:pPr>
      <w:r>
        <w:separator/>
      </w:r>
    </w:p>
  </w:endnote>
  <w:endnote w:type="continuationSeparator" w:id="1">
    <w:p w:rsidR="006A4D5F" w:rsidRDefault="006A4D5F" w:rsidP="00183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4D5F" w:rsidRDefault="006A4D5F" w:rsidP="00183269">
      <w:pPr>
        <w:spacing w:after="0" w:line="240" w:lineRule="auto"/>
      </w:pPr>
      <w:r>
        <w:separator/>
      </w:r>
    </w:p>
  </w:footnote>
  <w:footnote w:type="continuationSeparator" w:id="1">
    <w:p w:rsidR="006A4D5F" w:rsidRDefault="006A4D5F" w:rsidP="00183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580933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E60AA" w:rsidRPr="00EE60AA" w:rsidRDefault="00336B62">
        <w:pPr>
          <w:pStyle w:val="Header"/>
          <w:jc w:val="right"/>
          <w:rPr>
            <w:rFonts w:ascii="Times New Roman" w:hAnsi="Times New Roman" w:cs="Times New Roman"/>
            <w:color w:val="000000" w:themeColor="text1"/>
            <w:sz w:val="24"/>
            <w:szCs w:val="24"/>
          </w:rPr>
        </w:pPr>
        <w:r w:rsidRPr="00EE60AA">
          <w:rPr>
            <w:rFonts w:ascii="Times New Roman" w:hAnsi="Times New Roman" w:cs="Times New Roman"/>
            <w:color w:val="000000" w:themeColor="text1"/>
            <w:sz w:val="24"/>
            <w:szCs w:val="24"/>
          </w:rPr>
          <w:fldChar w:fldCharType="begin"/>
        </w:r>
        <w:r w:rsidR="00A11240" w:rsidRPr="00EE60AA">
          <w:rPr>
            <w:rFonts w:ascii="Times New Roman" w:hAnsi="Times New Roman" w:cs="Times New Roman"/>
            <w:color w:val="000000" w:themeColor="text1"/>
            <w:sz w:val="24"/>
            <w:szCs w:val="24"/>
          </w:rPr>
          <w:instrText xml:space="preserve"> PAGE   \* MERGEFORMAT </w:instrText>
        </w:r>
        <w:r w:rsidRPr="00EE60AA">
          <w:rPr>
            <w:rFonts w:ascii="Times New Roman" w:hAnsi="Times New Roman" w:cs="Times New Roman"/>
            <w:color w:val="000000" w:themeColor="text1"/>
            <w:sz w:val="24"/>
            <w:szCs w:val="24"/>
          </w:rPr>
          <w:fldChar w:fldCharType="separate"/>
        </w:r>
        <w:r w:rsidR="008002D3">
          <w:rPr>
            <w:rFonts w:ascii="Times New Roman" w:hAnsi="Times New Roman" w:cs="Times New Roman"/>
            <w:noProof/>
            <w:color w:val="000000" w:themeColor="text1"/>
            <w:sz w:val="24"/>
            <w:szCs w:val="24"/>
          </w:rPr>
          <w:t>1</w:t>
        </w:r>
        <w:r w:rsidRPr="00EE60AA">
          <w:rPr>
            <w:rFonts w:ascii="Times New Roman" w:hAnsi="Times New Roman" w:cs="Times New Roman"/>
            <w:noProof/>
            <w:color w:val="000000" w:themeColor="text1"/>
            <w:sz w:val="24"/>
            <w:szCs w:val="24"/>
          </w:rPr>
          <w:fldChar w:fldCharType="end"/>
        </w:r>
      </w:p>
    </w:sdtContent>
  </w:sdt>
  <w:p w:rsidR="00EE60AA" w:rsidRPr="00EE60AA" w:rsidRDefault="00EE60AA">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B02289"/>
    <w:multiLevelType w:val="hybridMultilevel"/>
    <w:tmpl w:val="4378A51A"/>
    <w:lvl w:ilvl="0" w:tplc="C972D044">
      <w:start w:val="1"/>
      <w:numFmt w:val="decimal"/>
      <w:lvlText w:val="%1."/>
      <w:lvlJc w:val="left"/>
      <w:pPr>
        <w:ind w:left="720" w:hanging="360"/>
      </w:pPr>
      <w:rPr>
        <w:rFonts w:hint="default"/>
      </w:rPr>
    </w:lvl>
    <w:lvl w:ilvl="1" w:tplc="62CA5568" w:tentative="1">
      <w:start w:val="1"/>
      <w:numFmt w:val="lowerLetter"/>
      <w:lvlText w:val="%2."/>
      <w:lvlJc w:val="left"/>
      <w:pPr>
        <w:ind w:left="1440" w:hanging="360"/>
      </w:pPr>
    </w:lvl>
    <w:lvl w:ilvl="2" w:tplc="E3EEB03A" w:tentative="1">
      <w:start w:val="1"/>
      <w:numFmt w:val="lowerRoman"/>
      <w:lvlText w:val="%3."/>
      <w:lvlJc w:val="right"/>
      <w:pPr>
        <w:ind w:left="2160" w:hanging="180"/>
      </w:pPr>
    </w:lvl>
    <w:lvl w:ilvl="3" w:tplc="37786654" w:tentative="1">
      <w:start w:val="1"/>
      <w:numFmt w:val="decimal"/>
      <w:lvlText w:val="%4."/>
      <w:lvlJc w:val="left"/>
      <w:pPr>
        <w:ind w:left="2880" w:hanging="360"/>
      </w:pPr>
    </w:lvl>
    <w:lvl w:ilvl="4" w:tplc="368635B8" w:tentative="1">
      <w:start w:val="1"/>
      <w:numFmt w:val="lowerLetter"/>
      <w:lvlText w:val="%5."/>
      <w:lvlJc w:val="left"/>
      <w:pPr>
        <w:ind w:left="3600" w:hanging="360"/>
      </w:pPr>
    </w:lvl>
    <w:lvl w:ilvl="5" w:tplc="3214AAC8" w:tentative="1">
      <w:start w:val="1"/>
      <w:numFmt w:val="lowerRoman"/>
      <w:lvlText w:val="%6."/>
      <w:lvlJc w:val="right"/>
      <w:pPr>
        <w:ind w:left="4320" w:hanging="180"/>
      </w:pPr>
    </w:lvl>
    <w:lvl w:ilvl="6" w:tplc="622C9A3C" w:tentative="1">
      <w:start w:val="1"/>
      <w:numFmt w:val="decimal"/>
      <w:lvlText w:val="%7."/>
      <w:lvlJc w:val="left"/>
      <w:pPr>
        <w:ind w:left="5040" w:hanging="360"/>
      </w:pPr>
    </w:lvl>
    <w:lvl w:ilvl="7" w:tplc="6F98A9C6" w:tentative="1">
      <w:start w:val="1"/>
      <w:numFmt w:val="lowerLetter"/>
      <w:lvlText w:val="%8."/>
      <w:lvlJc w:val="left"/>
      <w:pPr>
        <w:ind w:left="5760" w:hanging="360"/>
      </w:pPr>
    </w:lvl>
    <w:lvl w:ilvl="8" w:tplc="8362B4FE" w:tentative="1">
      <w:start w:val="1"/>
      <w:numFmt w:val="lowerRoman"/>
      <w:lvlText w:val="%9."/>
      <w:lvlJc w:val="right"/>
      <w:pPr>
        <w:ind w:left="6480" w:hanging="180"/>
      </w:pPr>
    </w:lvl>
  </w:abstractNum>
  <w:abstractNum w:abstractNumId="1">
    <w:nsid w:val="63421C13"/>
    <w:multiLevelType w:val="hybridMultilevel"/>
    <w:tmpl w:val="927AF9C2"/>
    <w:lvl w:ilvl="0" w:tplc="03ECEE6E">
      <w:start w:val="1"/>
      <w:numFmt w:val="decimal"/>
      <w:lvlText w:val="%1."/>
      <w:lvlJc w:val="left"/>
      <w:pPr>
        <w:ind w:left="720" w:hanging="360"/>
      </w:pPr>
      <w:rPr>
        <w:rFonts w:hint="default"/>
      </w:rPr>
    </w:lvl>
    <w:lvl w:ilvl="1" w:tplc="83721222" w:tentative="1">
      <w:start w:val="1"/>
      <w:numFmt w:val="lowerLetter"/>
      <w:lvlText w:val="%2."/>
      <w:lvlJc w:val="left"/>
      <w:pPr>
        <w:ind w:left="1440" w:hanging="360"/>
      </w:pPr>
    </w:lvl>
    <w:lvl w:ilvl="2" w:tplc="E50ED77A" w:tentative="1">
      <w:start w:val="1"/>
      <w:numFmt w:val="lowerRoman"/>
      <w:lvlText w:val="%3."/>
      <w:lvlJc w:val="right"/>
      <w:pPr>
        <w:ind w:left="2160" w:hanging="180"/>
      </w:pPr>
    </w:lvl>
    <w:lvl w:ilvl="3" w:tplc="E5A6D588" w:tentative="1">
      <w:start w:val="1"/>
      <w:numFmt w:val="decimal"/>
      <w:lvlText w:val="%4."/>
      <w:lvlJc w:val="left"/>
      <w:pPr>
        <w:ind w:left="2880" w:hanging="360"/>
      </w:pPr>
    </w:lvl>
    <w:lvl w:ilvl="4" w:tplc="3BFECB7C" w:tentative="1">
      <w:start w:val="1"/>
      <w:numFmt w:val="lowerLetter"/>
      <w:lvlText w:val="%5."/>
      <w:lvlJc w:val="left"/>
      <w:pPr>
        <w:ind w:left="3600" w:hanging="360"/>
      </w:pPr>
    </w:lvl>
    <w:lvl w:ilvl="5" w:tplc="D46CAC7A" w:tentative="1">
      <w:start w:val="1"/>
      <w:numFmt w:val="lowerRoman"/>
      <w:lvlText w:val="%6."/>
      <w:lvlJc w:val="right"/>
      <w:pPr>
        <w:ind w:left="4320" w:hanging="180"/>
      </w:pPr>
    </w:lvl>
    <w:lvl w:ilvl="6" w:tplc="55B68BAA" w:tentative="1">
      <w:start w:val="1"/>
      <w:numFmt w:val="decimal"/>
      <w:lvlText w:val="%7."/>
      <w:lvlJc w:val="left"/>
      <w:pPr>
        <w:ind w:left="5040" w:hanging="360"/>
      </w:pPr>
    </w:lvl>
    <w:lvl w:ilvl="7" w:tplc="89F899E2" w:tentative="1">
      <w:start w:val="1"/>
      <w:numFmt w:val="lowerLetter"/>
      <w:lvlText w:val="%8."/>
      <w:lvlJc w:val="left"/>
      <w:pPr>
        <w:ind w:left="5760" w:hanging="360"/>
      </w:pPr>
    </w:lvl>
    <w:lvl w:ilvl="8" w:tplc="FA2CF292"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AwNzY1NTO0NLYwMDNS0lEKTi0uzszPAykwrAUAQThN3iwAAAA="/>
  </w:docVars>
  <w:rsids>
    <w:rsidRoot w:val="00210815"/>
    <w:rsid w:val="000655C2"/>
    <w:rsid w:val="000B1502"/>
    <w:rsid w:val="00146BA2"/>
    <w:rsid w:val="00167971"/>
    <w:rsid w:val="00183269"/>
    <w:rsid w:val="00210815"/>
    <w:rsid w:val="00230FF1"/>
    <w:rsid w:val="00243121"/>
    <w:rsid w:val="00334375"/>
    <w:rsid w:val="00336B62"/>
    <w:rsid w:val="003E2660"/>
    <w:rsid w:val="0041650C"/>
    <w:rsid w:val="004762A5"/>
    <w:rsid w:val="00497BD3"/>
    <w:rsid w:val="004A1F19"/>
    <w:rsid w:val="004D4B29"/>
    <w:rsid w:val="00502657"/>
    <w:rsid w:val="00557325"/>
    <w:rsid w:val="005B2AEA"/>
    <w:rsid w:val="0062333D"/>
    <w:rsid w:val="00673B9A"/>
    <w:rsid w:val="006A4D5F"/>
    <w:rsid w:val="006D2761"/>
    <w:rsid w:val="007160EA"/>
    <w:rsid w:val="007A27BC"/>
    <w:rsid w:val="007B02D7"/>
    <w:rsid w:val="007C6EBD"/>
    <w:rsid w:val="007D5D01"/>
    <w:rsid w:val="007E434C"/>
    <w:rsid w:val="007F22AE"/>
    <w:rsid w:val="008002D3"/>
    <w:rsid w:val="008130FE"/>
    <w:rsid w:val="00816A0B"/>
    <w:rsid w:val="008610F5"/>
    <w:rsid w:val="00863B49"/>
    <w:rsid w:val="008A305B"/>
    <w:rsid w:val="00903CAA"/>
    <w:rsid w:val="00971FC4"/>
    <w:rsid w:val="00A11240"/>
    <w:rsid w:val="00A3312A"/>
    <w:rsid w:val="00A96C7A"/>
    <w:rsid w:val="00AE25BD"/>
    <w:rsid w:val="00AE263F"/>
    <w:rsid w:val="00B8668F"/>
    <w:rsid w:val="00B96212"/>
    <w:rsid w:val="00BC57D8"/>
    <w:rsid w:val="00BE0607"/>
    <w:rsid w:val="00C55C57"/>
    <w:rsid w:val="00C6203C"/>
    <w:rsid w:val="00C73954"/>
    <w:rsid w:val="00CE6906"/>
    <w:rsid w:val="00DB763F"/>
    <w:rsid w:val="00DF700E"/>
    <w:rsid w:val="00E017E1"/>
    <w:rsid w:val="00E0280E"/>
    <w:rsid w:val="00E07928"/>
    <w:rsid w:val="00E1342C"/>
    <w:rsid w:val="00E61F40"/>
    <w:rsid w:val="00E74462"/>
    <w:rsid w:val="00E84046"/>
    <w:rsid w:val="00EA361A"/>
    <w:rsid w:val="00EE60AA"/>
    <w:rsid w:val="00F37A5C"/>
    <w:rsid w:val="00F86DF5"/>
    <w:rsid w:val="00FD28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2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8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815"/>
  </w:style>
  <w:style w:type="paragraph" w:styleId="Footer">
    <w:name w:val="footer"/>
    <w:basedOn w:val="Normal"/>
    <w:link w:val="FooterChar"/>
    <w:uiPriority w:val="99"/>
    <w:unhideWhenUsed/>
    <w:rsid w:val="002108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815"/>
  </w:style>
  <w:style w:type="paragraph" w:styleId="ListParagraph">
    <w:name w:val="List Paragraph"/>
    <w:basedOn w:val="Normal"/>
    <w:uiPriority w:val="34"/>
    <w:qFormat/>
    <w:rsid w:val="007B02D7"/>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047</Words>
  <Characters>1737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3-22T16:00:00Z</dcterms:created>
  <dcterms:modified xsi:type="dcterms:W3CDTF">2021-03-22T16:00:00Z</dcterms:modified>
</cp:coreProperties>
</file>